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смаилов</w:t>
      </w:r>
      <w:r>
        <w:t xml:space="preserve"> </w:t>
      </w:r>
      <w:r>
        <w:t xml:space="preserve">Маруф</w:t>
      </w:r>
      <w:r>
        <w:t xml:space="preserve"> </w:t>
      </w:r>
      <w:r>
        <w:t xml:space="preserve">Рустамбек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0330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0330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968937"/>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968937"/>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93402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93402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79272"/>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79272"/>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76453"/>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76453"/>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715994"/>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15994"/>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832346"/>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832346"/>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731443"/>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731443"/>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4011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4011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815562"/>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815562"/>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785419"/>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785419"/>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Исмаилов Маруф Рустамбекович НБИбд-01-21</dc:creator>
  <dc:language>ru-RU</dc:language>
  <cp:keywords/>
  <dcterms:created xsi:type="dcterms:W3CDTF">2022-05-02T12:51:06Z</dcterms:created>
  <dcterms:modified xsi:type="dcterms:W3CDTF">2022-05-02T1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